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643E10" w14:textId="77777777" w:rsidR="007548AD" w:rsidRPr="0084671B" w:rsidRDefault="00824EBB" w:rsidP="00E636C2">
      <w:pPr>
        <w:spacing w:line="360" w:lineRule="auto"/>
        <w:rPr>
          <w:rFonts w:cstheme="minorHAnsi"/>
          <w:sz w:val="24"/>
          <w:szCs w:val="28"/>
        </w:rPr>
      </w:pPr>
      <w:r w:rsidRPr="0084671B">
        <w:rPr>
          <w:rFonts w:cstheme="minorHAnsi"/>
          <w:sz w:val="24"/>
          <w:szCs w:val="28"/>
        </w:rPr>
        <w:t xml:space="preserve">Assignment </w:t>
      </w:r>
      <w:r w:rsidR="00037A1C" w:rsidRPr="0084671B">
        <w:rPr>
          <w:rFonts w:cstheme="minorHAnsi"/>
          <w:sz w:val="24"/>
          <w:szCs w:val="28"/>
        </w:rPr>
        <w:t>17</w:t>
      </w:r>
      <w:r w:rsidR="00971DFA" w:rsidRPr="0084671B">
        <w:rPr>
          <w:rFonts w:cstheme="minorHAnsi"/>
          <w:sz w:val="24"/>
          <w:szCs w:val="28"/>
        </w:rPr>
        <w:t>-5</w:t>
      </w:r>
    </w:p>
    <w:p w14:paraId="2C643E11" w14:textId="77777777" w:rsidR="00EB7D5C" w:rsidRPr="0084671B" w:rsidRDefault="00A125CF" w:rsidP="00EB7D5C">
      <w:pPr>
        <w:spacing w:line="360" w:lineRule="auto"/>
        <w:jc w:val="center"/>
        <w:rPr>
          <w:rFonts w:cstheme="minorHAnsi"/>
          <w:sz w:val="32"/>
          <w:szCs w:val="36"/>
          <w:u w:val="single"/>
        </w:rPr>
      </w:pPr>
      <w:r w:rsidRPr="0084671B">
        <w:rPr>
          <w:rFonts w:cstheme="minorHAnsi"/>
          <w:b/>
          <w:noProof/>
          <w:sz w:val="32"/>
          <w:szCs w:val="36"/>
          <w:u w:val="single"/>
        </w:rPr>
        <w:t xml:space="preserve">The Cold War </w:t>
      </w:r>
      <w:r w:rsidR="00971DFA" w:rsidRPr="0084671B">
        <w:rPr>
          <w:rFonts w:cstheme="minorHAnsi"/>
          <w:b/>
          <w:noProof/>
          <w:sz w:val="32"/>
          <w:szCs w:val="36"/>
          <w:u w:val="single"/>
        </w:rPr>
        <w:t>Thaws</w:t>
      </w:r>
    </w:p>
    <w:p w14:paraId="2C643E12" w14:textId="77777777" w:rsidR="00052F7A" w:rsidRPr="0084671B" w:rsidRDefault="00971DFA" w:rsidP="00EB7D5C">
      <w:pPr>
        <w:spacing w:line="360" w:lineRule="auto"/>
        <w:rPr>
          <w:rFonts w:cs="Arial"/>
          <w:b/>
          <w:sz w:val="24"/>
          <w:szCs w:val="28"/>
        </w:rPr>
      </w:pPr>
      <w:r w:rsidRPr="0084671B">
        <w:rPr>
          <w:rFonts w:ascii="Calibri" w:eastAsia="Calibri" w:hAnsi="Calibri" w:cs="Arial"/>
          <w:b/>
          <w:sz w:val="24"/>
          <w:szCs w:val="28"/>
        </w:rPr>
        <w:t xml:space="preserve">Indicate which column each US President in the Cold War era should be placed.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08"/>
        <w:gridCol w:w="5508"/>
      </w:tblGrid>
      <w:tr w:rsidR="00971DFA" w:rsidRPr="0084671B" w14:paraId="2C643E15" w14:textId="77777777" w:rsidTr="00971DFA">
        <w:tc>
          <w:tcPr>
            <w:tcW w:w="5508" w:type="dxa"/>
            <w:vAlign w:val="center"/>
          </w:tcPr>
          <w:p w14:paraId="2C643E13" w14:textId="77777777" w:rsidR="00971DFA" w:rsidRPr="0084671B" w:rsidRDefault="00971DFA" w:rsidP="00971DFA">
            <w:pPr>
              <w:spacing w:line="360" w:lineRule="auto"/>
              <w:jc w:val="center"/>
              <w:rPr>
                <w:rFonts w:cstheme="minorHAnsi"/>
                <w:b/>
                <w:sz w:val="24"/>
                <w:szCs w:val="28"/>
              </w:rPr>
            </w:pPr>
            <w:r w:rsidRPr="0084671B">
              <w:rPr>
                <w:rFonts w:cstheme="minorHAnsi"/>
                <w:b/>
                <w:sz w:val="24"/>
                <w:szCs w:val="28"/>
              </w:rPr>
              <w:t>Tension Increased</w:t>
            </w:r>
          </w:p>
        </w:tc>
        <w:tc>
          <w:tcPr>
            <w:tcW w:w="5508" w:type="dxa"/>
            <w:vAlign w:val="center"/>
          </w:tcPr>
          <w:p w14:paraId="2C643E14" w14:textId="77777777" w:rsidR="00971DFA" w:rsidRPr="0084671B" w:rsidRDefault="00971DFA" w:rsidP="00971DFA">
            <w:pPr>
              <w:spacing w:line="360" w:lineRule="auto"/>
              <w:jc w:val="center"/>
              <w:rPr>
                <w:rFonts w:cstheme="minorHAnsi"/>
                <w:b/>
                <w:sz w:val="24"/>
                <w:szCs w:val="28"/>
              </w:rPr>
            </w:pPr>
            <w:r w:rsidRPr="0084671B">
              <w:rPr>
                <w:rFonts w:cstheme="minorHAnsi"/>
                <w:b/>
                <w:sz w:val="24"/>
                <w:szCs w:val="28"/>
              </w:rPr>
              <w:t>Tension Decreased</w:t>
            </w:r>
          </w:p>
        </w:tc>
      </w:tr>
      <w:tr w:rsidR="00971DFA" w:rsidRPr="0084671B" w14:paraId="2C643E18" w14:textId="77777777" w:rsidTr="00971DFA">
        <w:tc>
          <w:tcPr>
            <w:tcW w:w="5508" w:type="dxa"/>
          </w:tcPr>
          <w:p w14:paraId="2C643E16" w14:textId="77777777" w:rsidR="00971DFA" w:rsidRPr="0084671B" w:rsidRDefault="00971DFA" w:rsidP="00EB7D5C">
            <w:pPr>
              <w:spacing w:line="360" w:lineRule="auto"/>
              <w:rPr>
                <w:rFonts w:cstheme="minorHAnsi"/>
                <w:b/>
                <w:sz w:val="24"/>
                <w:szCs w:val="28"/>
              </w:rPr>
            </w:pPr>
          </w:p>
        </w:tc>
        <w:tc>
          <w:tcPr>
            <w:tcW w:w="5508" w:type="dxa"/>
          </w:tcPr>
          <w:p w14:paraId="2C643E17" w14:textId="77777777" w:rsidR="00971DFA" w:rsidRPr="0084671B" w:rsidRDefault="00971DFA" w:rsidP="00EB7D5C">
            <w:pPr>
              <w:spacing w:line="360" w:lineRule="auto"/>
              <w:rPr>
                <w:rFonts w:cstheme="minorHAnsi"/>
                <w:b/>
                <w:sz w:val="24"/>
                <w:szCs w:val="28"/>
              </w:rPr>
            </w:pPr>
          </w:p>
        </w:tc>
      </w:tr>
      <w:tr w:rsidR="00971DFA" w:rsidRPr="0084671B" w14:paraId="2C643E1B" w14:textId="77777777" w:rsidTr="00971DFA">
        <w:tc>
          <w:tcPr>
            <w:tcW w:w="5508" w:type="dxa"/>
          </w:tcPr>
          <w:p w14:paraId="2C643E19" w14:textId="77777777" w:rsidR="00971DFA" w:rsidRPr="0084671B" w:rsidRDefault="00971DFA" w:rsidP="00EB7D5C">
            <w:pPr>
              <w:spacing w:line="360" w:lineRule="auto"/>
              <w:rPr>
                <w:rFonts w:cstheme="minorHAnsi"/>
                <w:b/>
                <w:sz w:val="24"/>
                <w:szCs w:val="28"/>
              </w:rPr>
            </w:pPr>
          </w:p>
        </w:tc>
        <w:tc>
          <w:tcPr>
            <w:tcW w:w="5508" w:type="dxa"/>
          </w:tcPr>
          <w:p w14:paraId="2C643E1A" w14:textId="77777777" w:rsidR="00971DFA" w:rsidRPr="0084671B" w:rsidRDefault="00971DFA" w:rsidP="00EB7D5C">
            <w:pPr>
              <w:spacing w:line="360" w:lineRule="auto"/>
              <w:rPr>
                <w:rFonts w:cstheme="minorHAnsi"/>
                <w:b/>
                <w:sz w:val="24"/>
                <w:szCs w:val="28"/>
              </w:rPr>
            </w:pPr>
          </w:p>
        </w:tc>
      </w:tr>
      <w:tr w:rsidR="00971DFA" w:rsidRPr="0084671B" w14:paraId="2C643E1E" w14:textId="77777777" w:rsidTr="00971DFA">
        <w:tc>
          <w:tcPr>
            <w:tcW w:w="5508" w:type="dxa"/>
          </w:tcPr>
          <w:p w14:paraId="2C643E1C" w14:textId="77777777" w:rsidR="00971DFA" w:rsidRPr="0084671B" w:rsidRDefault="00971DFA" w:rsidP="00EB7D5C">
            <w:pPr>
              <w:spacing w:line="360" w:lineRule="auto"/>
              <w:rPr>
                <w:rFonts w:cstheme="minorHAnsi"/>
                <w:b/>
                <w:sz w:val="24"/>
                <w:szCs w:val="28"/>
              </w:rPr>
            </w:pPr>
          </w:p>
        </w:tc>
        <w:tc>
          <w:tcPr>
            <w:tcW w:w="5508" w:type="dxa"/>
          </w:tcPr>
          <w:p w14:paraId="2C643E1D" w14:textId="77777777" w:rsidR="00971DFA" w:rsidRPr="0084671B" w:rsidRDefault="00971DFA" w:rsidP="00EB7D5C">
            <w:pPr>
              <w:spacing w:line="360" w:lineRule="auto"/>
              <w:rPr>
                <w:rFonts w:cstheme="minorHAnsi"/>
                <w:b/>
                <w:sz w:val="24"/>
                <w:szCs w:val="28"/>
              </w:rPr>
            </w:pPr>
          </w:p>
        </w:tc>
      </w:tr>
      <w:tr w:rsidR="00971DFA" w:rsidRPr="0084671B" w14:paraId="2C643E21" w14:textId="77777777" w:rsidTr="00971DFA">
        <w:tc>
          <w:tcPr>
            <w:tcW w:w="5508" w:type="dxa"/>
          </w:tcPr>
          <w:p w14:paraId="2C643E1F" w14:textId="77777777" w:rsidR="00971DFA" w:rsidRPr="0084671B" w:rsidRDefault="00971DFA" w:rsidP="00EB7D5C">
            <w:pPr>
              <w:spacing w:line="360" w:lineRule="auto"/>
              <w:rPr>
                <w:rFonts w:cstheme="minorHAnsi"/>
                <w:b/>
                <w:sz w:val="24"/>
                <w:szCs w:val="28"/>
              </w:rPr>
            </w:pPr>
          </w:p>
        </w:tc>
        <w:tc>
          <w:tcPr>
            <w:tcW w:w="5508" w:type="dxa"/>
          </w:tcPr>
          <w:p w14:paraId="2C643E20" w14:textId="77777777" w:rsidR="00971DFA" w:rsidRPr="0084671B" w:rsidRDefault="00971DFA" w:rsidP="00EB7D5C">
            <w:pPr>
              <w:spacing w:line="360" w:lineRule="auto"/>
              <w:rPr>
                <w:rFonts w:cstheme="minorHAnsi"/>
                <w:b/>
                <w:sz w:val="24"/>
                <w:szCs w:val="28"/>
              </w:rPr>
            </w:pPr>
          </w:p>
        </w:tc>
      </w:tr>
      <w:tr w:rsidR="00971DFA" w:rsidRPr="0084671B" w14:paraId="2C643E24" w14:textId="77777777" w:rsidTr="00971DFA">
        <w:tc>
          <w:tcPr>
            <w:tcW w:w="5508" w:type="dxa"/>
          </w:tcPr>
          <w:p w14:paraId="2C643E22" w14:textId="77777777" w:rsidR="00971DFA" w:rsidRPr="0084671B" w:rsidRDefault="00971DFA" w:rsidP="00EB7D5C">
            <w:pPr>
              <w:spacing w:line="360" w:lineRule="auto"/>
              <w:rPr>
                <w:rFonts w:cstheme="minorHAnsi"/>
                <w:b/>
                <w:sz w:val="24"/>
                <w:szCs w:val="28"/>
              </w:rPr>
            </w:pPr>
          </w:p>
        </w:tc>
        <w:tc>
          <w:tcPr>
            <w:tcW w:w="5508" w:type="dxa"/>
          </w:tcPr>
          <w:p w14:paraId="2C643E23" w14:textId="77777777" w:rsidR="00971DFA" w:rsidRPr="0084671B" w:rsidRDefault="00971DFA" w:rsidP="00EB7D5C">
            <w:pPr>
              <w:spacing w:line="360" w:lineRule="auto"/>
              <w:rPr>
                <w:rFonts w:cstheme="minorHAnsi"/>
                <w:b/>
                <w:sz w:val="24"/>
                <w:szCs w:val="28"/>
              </w:rPr>
            </w:pPr>
          </w:p>
        </w:tc>
      </w:tr>
    </w:tbl>
    <w:p w14:paraId="2C643E2C" w14:textId="6718FC15" w:rsidR="004D20E8" w:rsidRPr="0084671B" w:rsidRDefault="0084671B" w:rsidP="00EB7D5C">
      <w:pPr>
        <w:spacing w:line="360" w:lineRule="auto"/>
        <w:rPr>
          <w:rFonts w:eastAsia="Calibri" w:cstheme="minorHAnsi"/>
          <w:b/>
          <w:sz w:val="24"/>
          <w:szCs w:val="28"/>
        </w:rPr>
      </w:pPr>
      <w:r w:rsidRPr="0084671B">
        <w:rPr>
          <w:rFonts w:cstheme="minorHAnsi"/>
          <w:b/>
          <w:sz w:val="24"/>
          <w:szCs w:val="28"/>
        </w:rPr>
        <w:br/>
      </w:r>
      <w:r w:rsidR="00511F2B" w:rsidRPr="0084671B">
        <w:rPr>
          <w:rFonts w:cstheme="minorHAnsi"/>
          <w:b/>
          <w:sz w:val="24"/>
          <w:szCs w:val="28"/>
        </w:rPr>
        <w:t>Main Idea:</w:t>
      </w:r>
    </w:p>
    <w:p w14:paraId="2C643E2E" w14:textId="5E5BA658" w:rsidR="00A125CF" w:rsidRPr="0084671B" w:rsidRDefault="00971DFA" w:rsidP="0084671B">
      <w:pPr>
        <w:pStyle w:val="ListParagraph"/>
        <w:numPr>
          <w:ilvl w:val="0"/>
          <w:numId w:val="3"/>
        </w:numPr>
        <w:pBdr>
          <w:bottom w:val="single" w:sz="4" w:space="1" w:color="auto"/>
        </w:pBdr>
        <w:tabs>
          <w:tab w:val="left" w:pos="2190"/>
        </w:tabs>
        <w:rPr>
          <w:rFonts w:cstheme="minorHAnsi"/>
          <w:sz w:val="24"/>
          <w:szCs w:val="28"/>
        </w:rPr>
      </w:pPr>
      <w:r w:rsidRPr="0084671B">
        <w:rPr>
          <w:rFonts w:ascii="Calibri" w:eastAsia="Calibri" w:hAnsi="Calibri" w:cs="Arial"/>
          <w:sz w:val="24"/>
          <w:szCs w:val="28"/>
        </w:rPr>
        <w:t xml:space="preserve">Do you think it was wise for President Nixon to visit Communist China and the Soviet Union?  Why or why not?  </w:t>
      </w:r>
      <w:r w:rsidR="0084671B">
        <w:rPr>
          <w:rFonts w:ascii="Calibri" w:eastAsia="Calibri" w:hAnsi="Calibri" w:cs="Arial"/>
          <w:sz w:val="24"/>
          <w:szCs w:val="28"/>
        </w:rPr>
        <w:br/>
      </w:r>
      <w:bookmarkStart w:id="0" w:name="_GoBack"/>
      <w:bookmarkEnd w:id="0"/>
    </w:p>
    <w:p w14:paraId="3D898E1A" w14:textId="77777777" w:rsidR="0084671B" w:rsidRPr="0084671B" w:rsidRDefault="0084671B" w:rsidP="0084671B">
      <w:pPr>
        <w:spacing w:line="360" w:lineRule="auto"/>
        <w:rPr>
          <w:rFonts w:cstheme="minorHAnsi"/>
          <w:sz w:val="24"/>
          <w:szCs w:val="28"/>
        </w:rPr>
      </w:pPr>
      <w:r w:rsidRPr="0084671B">
        <w:rPr>
          <w:rFonts w:cstheme="minorHAnsi"/>
          <w:sz w:val="24"/>
          <w:szCs w:val="28"/>
        </w:rPr>
        <w:t>Assignment 17-5</w:t>
      </w:r>
    </w:p>
    <w:p w14:paraId="611D5CED" w14:textId="77777777" w:rsidR="0084671B" w:rsidRPr="0084671B" w:rsidRDefault="0084671B" w:rsidP="0084671B">
      <w:pPr>
        <w:spacing w:line="360" w:lineRule="auto"/>
        <w:jc w:val="center"/>
        <w:rPr>
          <w:rFonts w:cstheme="minorHAnsi"/>
          <w:sz w:val="32"/>
          <w:szCs w:val="36"/>
          <w:u w:val="single"/>
        </w:rPr>
      </w:pPr>
      <w:r w:rsidRPr="0084671B">
        <w:rPr>
          <w:rFonts w:cstheme="minorHAnsi"/>
          <w:b/>
          <w:noProof/>
          <w:sz w:val="32"/>
          <w:szCs w:val="36"/>
          <w:u w:val="single"/>
        </w:rPr>
        <w:t>The Cold War Thaws</w:t>
      </w:r>
    </w:p>
    <w:p w14:paraId="3E82D600" w14:textId="77777777" w:rsidR="0084671B" w:rsidRPr="0084671B" w:rsidRDefault="0084671B" w:rsidP="0084671B">
      <w:pPr>
        <w:spacing w:line="360" w:lineRule="auto"/>
        <w:rPr>
          <w:rFonts w:cs="Arial"/>
          <w:b/>
          <w:sz w:val="24"/>
          <w:szCs w:val="28"/>
        </w:rPr>
      </w:pPr>
      <w:r w:rsidRPr="0084671B">
        <w:rPr>
          <w:rFonts w:ascii="Calibri" w:eastAsia="Calibri" w:hAnsi="Calibri" w:cs="Arial"/>
          <w:b/>
          <w:sz w:val="24"/>
          <w:szCs w:val="28"/>
        </w:rPr>
        <w:t xml:space="preserve">Indicate which column each US President in the Cold War era should be placed.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08"/>
        <w:gridCol w:w="5508"/>
      </w:tblGrid>
      <w:tr w:rsidR="0084671B" w:rsidRPr="0084671B" w14:paraId="004D1DF0" w14:textId="77777777" w:rsidTr="00380267">
        <w:tc>
          <w:tcPr>
            <w:tcW w:w="5508" w:type="dxa"/>
            <w:vAlign w:val="center"/>
          </w:tcPr>
          <w:p w14:paraId="3C58990A" w14:textId="77777777" w:rsidR="0084671B" w:rsidRPr="0084671B" w:rsidRDefault="0084671B" w:rsidP="00380267">
            <w:pPr>
              <w:spacing w:line="360" w:lineRule="auto"/>
              <w:jc w:val="center"/>
              <w:rPr>
                <w:rFonts w:cstheme="minorHAnsi"/>
                <w:b/>
                <w:sz w:val="24"/>
                <w:szCs w:val="28"/>
              </w:rPr>
            </w:pPr>
            <w:r w:rsidRPr="0084671B">
              <w:rPr>
                <w:rFonts w:cstheme="minorHAnsi"/>
                <w:b/>
                <w:sz w:val="24"/>
                <w:szCs w:val="28"/>
              </w:rPr>
              <w:t>Tension Increased</w:t>
            </w:r>
          </w:p>
        </w:tc>
        <w:tc>
          <w:tcPr>
            <w:tcW w:w="5508" w:type="dxa"/>
            <w:vAlign w:val="center"/>
          </w:tcPr>
          <w:p w14:paraId="2DF3E2B6" w14:textId="77777777" w:rsidR="0084671B" w:rsidRPr="0084671B" w:rsidRDefault="0084671B" w:rsidP="00380267">
            <w:pPr>
              <w:spacing w:line="360" w:lineRule="auto"/>
              <w:jc w:val="center"/>
              <w:rPr>
                <w:rFonts w:cstheme="minorHAnsi"/>
                <w:b/>
                <w:sz w:val="24"/>
                <w:szCs w:val="28"/>
              </w:rPr>
            </w:pPr>
            <w:r w:rsidRPr="0084671B">
              <w:rPr>
                <w:rFonts w:cstheme="minorHAnsi"/>
                <w:b/>
                <w:sz w:val="24"/>
                <w:szCs w:val="28"/>
              </w:rPr>
              <w:t>Tension Decreased</w:t>
            </w:r>
          </w:p>
        </w:tc>
      </w:tr>
      <w:tr w:rsidR="0084671B" w:rsidRPr="0084671B" w14:paraId="1C68A7F0" w14:textId="77777777" w:rsidTr="00380267">
        <w:tc>
          <w:tcPr>
            <w:tcW w:w="5508" w:type="dxa"/>
          </w:tcPr>
          <w:p w14:paraId="29822E0C" w14:textId="77777777" w:rsidR="0084671B" w:rsidRPr="0084671B" w:rsidRDefault="0084671B" w:rsidP="00380267">
            <w:pPr>
              <w:spacing w:line="360" w:lineRule="auto"/>
              <w:rPr>
                <w:rFonts w:cstheme="minorHAnsi"/>
                <w:b/>
                <w:sz w:val="24"/>
                <w:szCs w:val="28"/>
              </w:rPr>
            </w:pPr>
          </w:p>
        </w:tc>
        <w:tc>
          <w:tcPr>
            <w:tcW w:w="5508" w:type="dxa"/>
          </w:tcPr>
          <w:p w14:paraId="022D3C22" w14:textId="77777777" w:rsidR="0084671B" w:rsidRPr="0084671B" w:rsidRDefault="0084671B" w:rsidP="00380267">
            <w:pPr>
              <w:spacing w:line="360" w:lineRule="auto"/>
              <w:rPr>
                <w:rFonts w:cstheme="minorHAnsi"/>
                <w:b/>
                <w:sz w:val="24"/>
                <w:szCs w:val="28"/>
              </w:rPr>
            </w:pPr>
          </w:p>
        </w:tc>
      </w:tr>
      <w:tr w:rsidR="0084671B" w:rsidRPr="0084671B" w14:paraId="771BA6B4" w14:textId="77777777" w:rsidTr="00380267">
        <w:tc>
          <w:tcPr>
            <w:tcW w:w="5508" w:type="dxa"/>
          </w:tcPr>
          <w:p w14:paraId="75FF75E2" w14:textId="77777777" w:rsidR="0084671B" w:rsidRPr="0084671B" w:rsidRDefault="0084671B" w:rsidP="00380267">
            <w:pPr>
              <w:spacing w:line="360" w:lineRule="auto"/>
              <w:rPr>
                <w:rFonts w:cstheme="minorHAnsi"/>
                <w:b/>
                <w:sz w:val="24"/>
                <w:szCs w:val="28"/>
              </w:rPr>
            </w:pPr>
          </w:p>
        </w:tc>
        <w:tc>
          <w:tcPr>
            <w:tcW w:w="5508" w:type="dxa"/>
          </w:tcPr>
          <w:p w14:paraId="645A4BD2" w14:textId="77777777" w:rsidR="0084671B" w:rsidRPr="0084671B" w:rsidRDefault="0084671B" w:rsidP="00380267">
            <w:pPr>
              <w:spacing w:line="360" w:lineRule="auto"/>
              <w:rPr>
                <w:rFonts w:cstheme="minorHAnsi"/>
                <w:b/>
                <w:sz w:val="24"/>
                <w:szCs w:val="28"/>
              </w:rPr>
            </w:pPr>
          </w:p>
        </w:tc>
      </w:tr>
      <w:tr w:rsidR="0084671B" w:rsidRPr="0084671B" w14:paraId="132BD376" w14:textId="77777777" w:rsidTr="00380267">
        <w:tc>
          <w:tcPr>
            <w:tcW w:w="5508" w:type="dxa"/>
          </w:tcPr>
          <w:p w14:paraId="7AD74B69" w14:textId="77777777" w:rsidR="0084671B" w:rsidRPr="0084671B" w:rsidRDefault="0084671B" w:rsidP="00380267">
            <w:pPr>
              <w:spacing w:line="360" w:lineRule="auto"/>
              <w:rPr>
                <w:rFonts w:cstheme="minorHAnsi"/>
                <w:b/>
                <w:sz w:val="24"/>
                <w:szCs w:val="28"/>
              </w:rPr>
            </w:pPr>
          </w:p>
        </w:tc>
        <w:tc>
          <w:tcPr>
            <w:tcW w:w="5508" w:type="dxa"/>
          </w:tcPr>
          <w:p w14:paraId="3074FD72" w14:textId="77777777" w:rsidR="0084671B" w:rsidRPr="0084671B" w:rsidRDefault="0084671B" w:rsidP="00380267">
            <w:pPr>
              <w:spacing w:line="360" w:lineRule="auto"/>
              <w:rPr>
                <w:rFonts w:cstheme="minorHAnsi"/>
                <w:b/>
                <w:sz w:val="24"/>
                <w:szCs w:val="28"/>
              </w:rPr>
            </w:pPr>
          </w:p>
        </w:tc>
      </w:tr>
      <w:tr w:rsidR="0084671B" w:rsidRPr="0084671B" w14:paraId="6D7A2FE4" w14:textId="77777777" w:rsidTr="00380267">
        <w:tc>
          <w:tcPr>
            <w:tcW w:w="5508" w:type="dxa"/>
          </w:tcPr>
          <w:p w14:paraId="135C0F91" w14:textId="77777777" w:rsidR="0084671B" w:rsidRPr="0084671B" w:rsidRDefault="0084671B" w:rsidP="00380267">
            <w:pPr>
              <w:spacing w:line="360" w:lineRule="auto"/>
              <w:rPr>
                <w:rFonts w:cstheme="minorHAnsi"/>
                <w:b/>
                <w:sz w:val="24"/>
                <w:szCs w:val="28"/>
              </w:rPr>
            </w:pPr>
          </w:p>
        </w:tc>
        <w:tc>
          <w:tcPr>
            <w:tcW w:w="5508" w:type="dxa"/>
          </w:tcPr>
          <w:p w14:paraId="4DCDDBE8" w14:textId="77777777" w:rsidR="0084671B" w:rsidRPr="0084671B" w:rsidRDefault="0084671B" w:rsidP="00380267">
            <w:pPr>
              <w:spacing w:line="360" w:lineRule="auto"/>
              <w:rPr>
                <w:rFonts w:cstheme="minorHAnsi"/>
                <w:b/>
                <w:sz w:val="24"/>
                <w:szCs w:val="28"/>
              </w:rPr>
            </w:pPr>
          </w:p>
        </w:tc>
      </w:tr>
      <w:tr w:rsidR="0084671B" w:rsidRPr="0084671B" w14:paraId="0B67CC95" w14:textId="77777777" w:rsidTr="00380267">
        <w:tc>
          <w:tcPr>
            <w:tcW w:w="5508" w:type="dxa"/>
          </w:tcPr>
          <w:p w14:paraId="038C2B27" w14:textId="77777777" w:rsidR="0084671B" w:rsidRPr="0084671B" w:rsidRDefault="0084671B" w:rsidP="00380267">
            <w:pPr>
              <w:spacing w:line="360" w:lineRule="auto"/>
              <w:rPr>
                <w:rFonts w:cstheme="minorHAnsi"/>
                <w:b/>
                <w:sz w:val="24"/>
                <w:szCs w:val="28"/>
              </w:rPr>
            </w:pPr>
          </w:p>
        </w:tc>
        <w:tc>
          <w:tcPr>
            <w:tcW w:w="5508" w:type="dxa"/>
          </w:tcPr>
          <w:p w14:paraId="33602B3F" w14:textId="77777777" w:rsidR="0084671B" w:rsidRPr="0084671B" w:rsidRDefault="0084671B" w:rsidP="00380267">
            <w:pPr>
              <w:spacing w:line="360" w:lineRule="auto"/>
              <w:rPr>
                <w:rFonts w:cstheme="minorHAnsi"/>
                <w:b/>
                <w:sz w:val="24"/>
                <w:szCs w:val="28"/>
              </w:rPr>
            </w:pPr>
          </w:p>
        </w:tc>
      </w:tr>
    </w:tbl>
    <w:p w14:paraId="2820288D" w14:textId="77777777" w:rsidR="0084671B" w:rsidRPr="0084671B" w:rsidRDefault="0084671B" w:rsidP="0084671B">
      <w:pPr>
        <w:spacing w:line="360" w:lineRule="auto"/>
        <w:rPr>
          <w:rFonts w:eastAsia="Calibri" w:cstheme="minorHAnsi"/>
          <w:b/>
          <w:sz w:val="24"/>
          <w:szCs w:val="28"/>
        </w:rPr>
      </w:pPr>
      <w:r w:rsidRPr="0084671B">
        <w:rPr>
          <w:rFonts w:cstheme="minorHAnsi"/>
          <w:b/>
          <w:sz w:val="24"/>
          <w:szCs w:val="28"/>
        </w:rPr>
        <w:br/>
        <w:t>Main Idea:</w:t>
      </w:r>
    </w:p>
    <w:p w14:paraId="74C07A71" w14:textId="77777777" w:rsidR="0084671B" w:rsidRPr="0084671B" w:rsidRDefault="0084671B" w:rsidP="0084671B">
      <w:pPr>
        <w:pStyle w:val="ListParagraph"/>
        <w:numPr>
          <w:ilvl w:val="0"/>
          <w:numId w:val="9"/>
        </w:numPr>
        <w:tabs>
          <w:tab w:val="left" w:pos="2190"/>
        </w:tabs>
        <w:rPr>
          <w:rFonts w:cstheme="minorHAnsi"/>
          <w:sz w:val="24"/>
          <w:szCs w:val="28"/>
        </w:rPr>
      </w:pPr>
      <w:r w:rsidRPr="0084671B">
        <w:rPr>
          <w:rFonts w:ascii="Calibri" w:eastAsia="Calibri" w:hAnsi="Calibri" w:cs="Arial"/>
          <w:sz w:val="24"/>
          <w:szCs w:val="28"/>
        </w:rPr>
        <w:t xml:space="preserve">Do you think it was wise for President Nixon to visit Communist China and the Soviet Union?  Why or why not?  </w:t>
      </w:r>
    </w:p>
    <w:p w14:paraId="109D1646" w14:textId="77777777" w:rsidR="0084671B" w:rsidRPr="0084671B" w:rsidRDefault="0084671B" w:rsidP="0084671B">
      <w:pPr>
        <w:tabs>
          <w:tab w:val="left" w:pos="2190"/>
        </w:tabs>
        <w:rPr>
          <w:rFonts w:cstheme="minorHAnsi"/>
          <w:sz w:val="24"/>
          <w:szCs w:val="28"/>
        </w:rPr>
      </w:pPr>
    </w:p>
    <w:sectPr w:rsidR="0084671B" w:rsidRPr="0084671B" w:rsidSect="00876CA0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0F5024"/>
    <w:multiLevelType w:val="hybridMultilevel"/>
    <w:tmpl w:val="6C78B7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BF04AD"/>
    <w:multiLevelType w:val="hybridMultilevel"/>
    <w:tmpl w:val="061EFC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2D4F35"/>
    <w:multiLevelType w:val="hybridMultilevel"/>
    <w:tmpl w:val="EE165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46308A"/>
    <w:multiLevelType w:val="hybridMultilevel"/>
    <w:tmpl w:val="BA70E1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3D3180"/>
    <w:multiLevelType w:val="hybridMultilevel"/>
    <w:tmpl w:val="754094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DD6A6F"/>
    <w:multiLevelType w:val="hybridMultilevel"/>
    <w:tmpl w:val="DDC22058"/>
    <w:lvl w:ilvl="0" w:tplc="4D8663CC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E2D6085"/>
    <w:multiLevelType w:val="hybridMultilevel"/>
    <w:tmpl w:val="23002EF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F3E443F"/>
    <w:multiLevelType w:val="hybridMultilevel"/>
    <w:tmpl w:val="7376EA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474F99"/>
    <w:multiLevelType w:val="hybridMultilevel"/>
    <w:tmpl w:val="7376EA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8"/>
  </w:num>
  <w:num w:numId="4">
    <w:abstractNumId w:val="1"/>
  </w:num>
  <w:num w:numId="5">
    <w:abstractNumId w:val="0"/>
  </w:num>
  <w:num w:numId="6">
    <w:abstractNumId w:val="2"/>
  </w:num>
  <w:num w:numId="7">
    <w:abstractNumId w:val="3"/>
  </w:num>
  <w:num w:numId="8">
    <w:abstractNumId w:val="6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AzsjA3NTG3NDAxMTBV0lEKTi0uzszPAykwqgUAutJsJiwAAAA="/>
  </w:docVars>
  <w:rsids>
    <w:rsidRoot w:val="00824EBB"/>
    <w:rsid w:val="00007C40"/>
    <w:rsid w:val="00037A1C"/>
    <w:rsid w:val="00052F7A"/>
    <w:rsid w:val="00053ECE"/>
    <w:rsid w:val="00071F73"/>
    <w:rsid w:val="000868DF"/>
    <w:rsid w:val="000C28FF"/>
    <w:rsid w:val="000D3C5A"/>
    <w:rsid w:val="0013660C"/>
    <w:rsid w:val="00152EDA"/>
    <w:rsid w:val="00184F03"/>
    <w:rsid w:val="00186247"/>
    <w:rsid w:val="001B0745"/>
    <w:rsid w:val="001C1FEA"/>
    <w:rsid w:val="001E3BD3"/>
    <w:rsid w:val="00214444"/>
    <w:rsid w:val="0032633C"/>
    <w:rsid w:val="003347A2"/>
    <w:rsid w:val="00357470"/>
    <w:rsid w:val="003D2022"/>
    <w:rsid w:val="003F435B"/>
    <w:rsid w:val="00402F64"/>
    <w:rsid w:val="0044149E"/>
    <w:rsid w:val="00470C24"/>
    <w:rsid w:val="004C27BF"/>
    <w:rsid w:val="004D20E8"/>
    <w:rsid w:val="00511F2B"/>
    <w:rsid w:val="00540046"/>
    <w:rsid w:val="005C768B"/>
    <w:rsid w:val="006A1B7B"/>
    <w:rsid w:val="006D2599"/>
    <w:rsid w:val="006F0EB1"/>
    <w:rsid w:val="007548AD"/>
    <w:rsid w:val="00790AAF"/>
    <w:rsid w:val="007B79B3"/>
    <w:rsid w:val="007C7F1F"/>
    <w:rsid w:val="00802823"/>
    <w:rsid w:val="00814880"/>
    <w:rsid w:val="00824EBB"/>
    <w:rsid w:val="0084671B"/>
    <w:rsid w:val="00876CA0"/>
    <w:rsid w:val="008A3B8C"/>
    <w:rsid w:val="008B3D08"/>
    <w:rsid w:val="009625A2"/>
    <w:rsid w:val="009650E8"/>
    <w:rsid w:val="00971DFA"/>
    <w:rsid w:val="00995D73"/>
    <w:rsid w:val="00A10BE0"/>
    <w:rsid w:val="00A125CF"/>
    <w:rsid w:val="00A75515"/>
    <w:rsid w:val="00A87A01"/>
    <w:rsid w:val="00AA104B"/>
    <w:rsid w:val="00AA2BC6"/>
    <w:rsid w:val="00C30093"/>
    <w:rsid w:val="00CA568B"/>
    <w:rsid w:val="00CC108A"/>
    <w:rsid w:val="00D373B2"/>
    <w:rsid w:val="00DC3931"/>
    <w:rsid w:val="00DC3D33"/>
    <w:rsid w:val="00DF7B67"/>
    <w:rsid w:val="00E241A6"/>
    <w:rsid w:val="00E37E12"/>
    <w:rsid w:val="00E636C2"/>
    <w:rsid w:val="00EB7D5C"/>
    <w:rsid w:val="00EE1C8B"/>
    <w:rsid w:val="00F313B5"/>
    <w:rsid w:val="00FA4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strokecolor="none [3213]"/>
    </o:shapedefaults>
    <o:shapelayout v:ext="edit">
      <o:idmap v:ext="edit" data="1"/>
    </o:shapelayout>
  </w:shapeDefaults>
  <w:decimalSymbol w:val="."/>
  <w:listSeparator w:val=","/>
  <w14:docId w14:val="2C643E10"/>
  <w15:docId w15:val="{63CA75ED-2A55-4458-84B7-781D7E257B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48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4EBB"/>
    <w:pPr>
      <w:ind w:left="720"/>
      <w:contextualSpacing/>
    </w:pPr>
  </w:style>
  <w:style w:type="table" w:styleId="TableGrid">
    <w:name w:val="Table Grid"/>
    <w:basedOn w:val="TableNormal"/>
    <w:uiPriority w:val="59"/>
    <w:rsid w:val="004D20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95D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5D73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semiHidden/>
    <w:rsid w:val="00037A1C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037A1C"/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B92695F-7148-41B0-A1F4-A8F440389D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4</TotalTime>
  <Pages>1</Pages>
  <Words>86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ison Hughes</dc:creator>
  <cp:lastModifiedBy>Norton, Philip</cp:lastModifiedBy>
  <cp:revision>5</cp:revision>
  <cp:lastPrinted>2017-05-30T20:01:00Z</cp:lastPrinted>
  <dcterms:created xsi:type="dcterms:W3CDTF">2013-04-30T16:06:00Z</dcterms:created>
  <dcterms:modified xsi:type="dcterms:W3CDTF">2017-05-30T20:03:00Z</dcterms:modified>
</cp:coreProperties>
</file>